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C41A19" w14:textId="20E05251" w:rsidR="00D2336B" w:rsidRDefault="00D2336B" w:rsidP="00912825">
      <w:pPr>
        <w:ind w:left="-720"/>
        <w:rPr>
          <w:rFonts w:ascii="Arial" w:hAnsi="Arial" w:cs="Arial"/>
          <w:sz w:val="24"/>
          <w:szCs w:val="24"/>
          <w:lang w:bidi="ar-SA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  <w:lang w:bidi="ar-SA"/>
        </w:rPr>
        <w:t xml:space="preserve">7957 </w:t>
      </w:r>
      <w:r w:rsidRPr="00B44B84">
        <w:rPr>
          <w:rFonts w:ascii="Arial" w:hAnsi="Arial" w:cs="Arial"/>
          <w:sz w:val="24"/>
          <w:szCs w:val="24"/>
          <w:lang w:bidi="ar-SA"/>
        </w:rPr>
        <w:t>Illustration</w:t>
      </w:r>
    </w:p>
    <w:tbl>
      <w:tblPr>
        <w:tblW w:w="14310" w:type="dxa"/>
        <w:tblInd w:w="-74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"/>
        <w:gridCol w:w="498"/>
        <w:gridCol w:w="667"/>
        <w:gridCol w:w="1717"/>
        <w:gridCol w:w="332"/>
        <w:gridCol w:w="323"/>
        <w:gridCol w:w="1579"/>
        <w:gridCol w:w="356"/>
        <w:gridCol w:w="2392"/>
        <w:gridCol w:w="546"/>
        <w:gridCol w:w="291"/>
        <w:gridCol w:w="25"/>
        <w:gridCol w:w="23"/>
        <w:gridCol w:w="8"/>
        <w:gridCol w:w="21"/>
        <w:gridCol w:w="292"/>
        <w:gridCol w:w="2133"/>
        <w:gridCol w:w="279"/>
        <w:gridCol w:w="1992"/>
        <w:gridCol w:w="530"/>
      </w:tblGrid>
      <w:tr w:rsidR="00912825" w:rsidRPr="00B44B84" w14:paraId="5715D53B" w14:textId="77777777" w:rsidTr="00912825">
        <w:trPr>
          <w:trHeight w:val="212"/>
          <w:tblHeader/>
        </w:trPr>
        <w:tc>
          <w:tcPr>
            <w:tcW w:w="306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2A0BF8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lang w:bidi="ar-SA"/>
              </w:rPr>
              <w:t> </w:t>
            </w: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1A0F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66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D526A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71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38350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3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57F48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2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4D0A2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57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8C5B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5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9D5BB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3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D3540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54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4AF89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16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2EA7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8E51DE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B8FB8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13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95AD3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226AD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9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69E13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REPORT NO. 5</w:t>
            </w:r>
          </w:p>
        </w:tc>
        <w:tc>
          <w:tcPr>
            <w:tcW w:w="530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F1174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C26564A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A2103F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563C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5F68D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46B15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0F16E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EF494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DB183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3CAD4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D058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E3132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62ED3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5C33A21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DEF66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A0567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20F24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FBAE1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5189F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238550BE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C95071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1FC6C1" w14:textId="77777777" w:rsidR="00D2336B" w:rsidRPr="00B44B84" w:rsidRDefault="00D2336B" w:rsidP="007D3CD7">
            <w:pPr>
              <w:ind w:hanging="14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FINAL RECONCILIATION OF CONTROLLER'S ACCOUNTS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18D3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5882125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06C6F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0C858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6BF0B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FED122" w14:textId="4A85E6BC" w:rsidR="00D2336B" w:rsidRPr="00B44B84" w:rsidRDefault="00D2336B" w:rsidP="007933D5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JUNE 30, 20</w:t>
            </w:r>
            <w:r w:rsidR="007933D5">
              <w:rPr>
                <w:sz w:val="16"/>
                <w:szCs w:val="16"/>
                <w:lang w:bidi="ar-SA"/>
              </w:rPr>
              <w:t>XX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A9DC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727ECF7" w14:textId="77777777" w:rsidTr="00912825">
        <w:trPr>
          <w:trHeight w:val="224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7750F4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6988DE" w14:textId="24B43AAD" w:rsidR="00D2336B" w:rsidRPr="00B44B84" w:rsidRDefault="00D2336B" w:rsidP="00C7441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WITH FINAL BUDGET REPORT/AGENCY RECORDS STD 573 (</w:t>
            </w:r>
            <w:r w:rsidR="007A71C9" w:rsidRPr="007A71C9">
              <w:rPr>
                <w:sz w:val="16"/>
                <w:szCs w:val="16"/>
                <w:lang w:bidi="ar-SA"/>
              </w:rPr>
              <w:t>4/1997</w:t>
            </w:r>
            <w:r w:rsidRPr="007A71C9">
              <w:rPr>
                <w:sz w:val="16"/>
                <w:szCs w:val="16"/>
                <w:lang w:bidi="ar-SA"/>
              </w:rPr>
              <w:t>)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B4798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5DA6F1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89DEE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3A50F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40DAE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1B0BE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A4DFB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FD60D39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BA8604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B4097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DBF50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54868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B9D99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DD229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84BF3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A787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04400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1888E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481F1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54DE93A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D3014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E5B11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7187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02830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691EF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13D4F086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C62A96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165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5C7F1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MAILCODE: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84F4A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5555</w:t>
            </w: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AA338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86ECB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336D2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EEB6F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ED5CF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13937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0E31F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09FF83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016EB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01CA3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B8328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76E02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82D93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11661D65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1C05B7" w14:textId="77777777" w:rsidR="00E61EAB" w:rsidRPr="00B44B84" w:rsidRDefault="00E61EA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165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143C4C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AGENCY:</w:t>
            </w:r>
          </w:p>
        </w:tc>
        <w:tc>
          <w:tcPr>
            <w:tcW w:w="3951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5A06BF" w14:textId="77777777" w:rsidR="00E61EAB" w:rsidRPr="00E61EAB" w:rsidRDefault="00E61EAB" w:rsidP="007D3CD7">
            <w:pPr>
              <w:rPr>
                <w:sz w:val="16"/>
                <w:szCs w:val="16"/>
              </w:rPr>
            </w:pPr>
            <w:r w:rsidRPr="00E61EAB">
              <w:rPr>
                <w:sz w:val="16"/>
                <w:szCs w:val="16"/>
              </w:rPr>
              <w:t>5555 AGENCY NAME</w:t>
            </w: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C1D71B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65FB41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64BB4A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71D514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308603F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610DA7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55A56B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B7ED56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18D2A4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557B40" w14:textId="77777777" w:rsidR="00E61EAB" w:rsidRPr="00B44B84" w:rsidRDefault="00E61EA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FE624BD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827653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165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01FE5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FUND:</w:t>
            </w:r>
          </w:p>
        </w:tc>
        <w:tc>
          <w:tcPr>
            <w:tcW w:w="4307" w:type="dxa"/>
            <w:gridSpan w:val="5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86D4D9" w14:textId="57DD963F" w:rsidR="00D2336B" w:rsidRPr="00B44B84" w:rsidRDefault="00D2336B" w:rsidP="00401233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1</w:t>
            </w:r>
            <w:r w:rsidR="00401233">
              <w:rPr>
                <w:sz w:val="16"/>
                <w:szCs w:val="16"/>
                <w:lang w:bidi="ar-SA"/>
              </w:rPr>
              <w:t>234</w:t>
            </w:r>
            <w:r w:rsidRPr="00B44B84">
              <w:rPr>
                <w:sz w:val="16"/>
                <w:szCs w:val="16"/>
                <w:lang w:bidi="ar-SA"/>
              </w:rPr>
              <w:t xml:space="preserve">000 </w:t>
            </w:r>
            <w:r w:rsidR="00401233">
              <w:rPr>
                <w:sz w:val="16"/>
                <w:szCs w:val="16"/>
                <w:lang w:bidi="ar-SA"/>
              </w:rPr>
              <w:t>TRAINING</w:t>
            </w:r>
            <w:r w:rsidRPr="00B44B84">
              <w:rPr>
                <w:sz w:val="16"/>
                <w:szCs w:val="16"/>
                <w:lang w:bidi="ar-SA"/>
              </w:rPr>
              <w:t xml:space="preserve"> FUND</w:t>
            </w: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A07E1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1242E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9D45C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668A9D1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B84A6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0A345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87DEC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7A4FF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5A57C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73F71EF1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1C5062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44A4D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FY: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744224" w14:textId="6AD9D576" w:rsidR="00D2336B" w:rsidRPr="00B44B84" w:rsidRDefault="00D2336B" w:rsidP="007933D5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</w:t>
            </w:r>
            <w:r w:rsidR="007933D5">
              <w:rPr>
                <w:sz w:val="16"/>
                <w:szCs w:val="16"/>
                <w:lang w:bidi="ar-SA"/>
              </w:rPr>
              <w:t>0</w:t>
            </w:r>
            <w:r>
              <w:rPr>
                <w:sz w:val="16"/>
                <w:szCs w:val="16"/>
                <w:lang w:bidi="ar-SA"/>
              </w:rPr>
              <w:t>XX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1A32D9" w14:textId="41DF0342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ITEM:</w:t>
            </w:r>
            <w:r w:rsidR="007A71C9">
              <w:rPr>
                <w:sz w:val="16"/>
                <w:szCs w:val="16"/>
                <w:lang w:bidi="ar-SA"/>
              </w:rPr>
              <w:tab/>
            </w:r>
            <w:r w:rsidR="00E61EAB">
              <w:rPr>
                <w:sz w:val="16"/>
                <w:szCs w:val="16"/>
                <w:lang w:bidi="ar-SA"/>
              </w:rPr>
              <w:t>001</w:t>
            </w:r>
          </w:p>
        </w:tc>
        <w:tc>
          <w:tcPr>
            <w:tcW w:w="655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1D8B8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7E3B3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B38FC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9F2EA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CE0F2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27BAA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B31A6E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DD2E3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4280D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56A7C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6F631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3A706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259B62E9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6B0999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5C21B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85B82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F7829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5AD34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68D3A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8CFE7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0C0A8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38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FCC652" w14:textId="5EB2E43D" w:rsidR="00D2336B" w:rsidRPr="00B44B84" w:rsidRDefault="00D2336B" w:rsidP="00716102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CHAPTER NO.:</w:t>
            </w:r>
            <w:r>
              <w:rPr>
                <w:sz w:val="16"/>
                <w:szCs w:val="16"/>
                <w:lang w:bidi="ar-SA"/>
              </w:rPr>
              <w:t xml:space="preserve"> XXX</w:t>
            </w:r>
            <w:r w:rsidRPr="00B44B84">
              <w:rPr>
                <w:sz w:val="16"/>
                <w:szCs w:val="16"/>
                <w:lang w:bidi="ar-SA"/>
              </w:rPr>
              <w:t>/</w:t>
            </w:r>
            <w:r w:rsidR="00716102">
              <w:rPr>
                <w:sz w:val="16"/>
                <w:szCs w:val="16"/>
                <w:lang w:bidi="ar-SA"/>
              </w:rPr>
              <w:t>Y</w:t>
            </w:r>
            <w:r w:rsidRPr="00B44B84">
              <w:rPr>
                <w:sz w:val="16"/>
                <w:szCs w:val="16"/>
                <w:lang w:bidi="ar-SA"/>
              </w:rPr>
              <w:t>Y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50F32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418C33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ABE7C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E7D93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ITEM NO.: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8512F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35242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5555-001-00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B8121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3B5E6CE5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2E5B09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6752A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DB414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638A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CF82D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DAE1F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1CCB7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B5F67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BDC8B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C8F96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13D83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605B08A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68CC5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74B46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3971C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CE355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APPROPRIATI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E0E28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308AC68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845499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AE4F6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28990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846CE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51AF7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C4EC6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AEF20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87EDF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C189B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CC22D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608BC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7DE778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9C5F0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F608A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EXPENDITURES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B6AD3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20A3F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BALANC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3F64B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1CAEEF3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CAF463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0E554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EB54E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25B56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AE12A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0F6F4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2C0CD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F59A7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3321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A33CF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6589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336328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13B47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FF40A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5F1CA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DB2D6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69902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40E30D81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3D9327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4325D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JUNE 30 ACCOUNT BALANCE PER STATE CONTROLLER'S RECORDS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0ED44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14F2DD0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16D7B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5F91AE" w14:textId="238CCA54" w:rsidR="00D2336B" w:rsidRPr="00B44B84" w:rsidRDefault="00E41F4F" w:rsidP="00E41F4F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36,981,165.35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648B23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3AB022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517,600.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83C9D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2EE3CE1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9E3E1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F81CA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7044C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0B67C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9913D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9ACAB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5F9D6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25765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39DB3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9BD7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AAE3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0CF0D8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B181B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C9AB5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BFC18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6F974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0C679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45712402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A272B6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1763F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REVERSE PRIOR YEAR ADJUSTMENTS TO CONTROLLER'S ACCOUNTS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62EF3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5D8108A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367E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A2FAA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76174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6702D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E5A17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C3962A5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E85C8F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33AB78" w14:textId="6B3AB9B3" w:rsidR="00D2336B" w:rsidRPr="00B44B84" w:rsidRDefault="00D2336B" w:rsidP="007933D5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REVERSE PRIOR YEAR EXPENDITURES/REIMBURSEMENTS ACC</w:t>
            </w:r>
            <w:r w:rsidR="007933D5">
              <w:rPr>
                <w:sz w:val="16"/>
                <w:szCs w:val="16"/>
                <w:lang w:bidi="ar-SA"/>
              </w:rPr>
              <w:t>R</w:t>
            </w:r>
            <w:r w:rsidRPr="00B44B84">
              <w:rPr>
                <w:sz w:val="16"/>
                <w:szCs w:val="16"/>
                <w:lang w:bidi="ar-SA"/>
              </w:rPr>
              <w:t>UED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460C6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4E56EE9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0CC80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62FAA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36BC6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E665D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DD48A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791D1AEA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00D19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D348A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REVERSE PRIOR YEAR CORRECTIONS MADE BY CONTROLLER'S OFFICE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962C7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5F33D0B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DB5C1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67D29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07B41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94B52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F5F74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AEFC1AB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CB492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` </w:t>
            </w:r>
          </w:p>
        </w:tc>
        <w:tc>
          <w:tcPr>
            <w:tcW w:w="498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78200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708D7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F01CE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91510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DEA9E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29B30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C6DE4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4A1A7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E72DB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D0919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  <w:tcBorders>
              <w:top w:val="single" w:sz="12" w:space="0" w:color="auto"/>
            </w:tcBorders>
          </w:tcPr>
          <w:p w14:paraId="5E6DB00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07180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314DF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89920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B46D3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CE99D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3BB9373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E56F53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410" w:type="dxa"/>
            <w:gridSpan w:val="9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EC91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APPLY CURRENT YEAR ADJUSTMENTS TO CONTROLLER'S ACCOUNTS</w:t>
            </w:r>
          </w:p>
        </w:tc>
        <w:tc>
          <w:tcPr>
            <w:tcW w:w="347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94E1D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" w:type="dxa"/>
          </w:tcPr>
          <w:p w14:paraId="2EA9A32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E47D5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A91D3E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768,931.73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D3949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F72543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768,931.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5D6A1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2DB1A378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148B3A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2E11D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6FB39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4A323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75AAA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20520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F7F1D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06C05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0CC82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6678A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2E556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7B8F7B5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7B2B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49026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ED9A4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44A1F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714B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122A9F9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D8EBEB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8757" w:type="dxa"/>
            <w:gridSpan w:val="1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DF482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APPLY ACCRUALS PER REPORT OF ACCRUALS TO CONTROLLER'S ACCOUNTS</w:t>
            </w:r>
          </w:p>
        </w:tc>
        <w:tc>
          <w:tcPr>
            <w:tcW w:w="21" w:type="dxa"/>
          </w:tcPr>
          <w:p w14:paraId="5EDEBE7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3E39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3B002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828E6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9CAC0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814AE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3410C80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DFA88D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51DCB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8C90B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97FC6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BB631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D581D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E2BA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2205B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42851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F898F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2601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35FCB96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6191F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2979A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2C31F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84A83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3632A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7AEC96BB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896550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214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008D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SCO ACCOUNT CODE</w:t>
            </w: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4F0C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D53BF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692A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94033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4BB0A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C459B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50B3C9E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54A03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944CC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5166F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E836C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8B0FD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01D3C4C" w14:textId="77777777" w:rsidTr="00912825">
        <w:trPr>
          <w:trHeight w:val="135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5F7107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80055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5AA93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1B44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22BD2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0584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06F84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6F91E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3C7FF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06F48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E00DA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0277958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AF62A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68BD5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34C28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1825B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6BA17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2A64FC3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9F1E21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53AEC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6408F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1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B9BAD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407C6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F24AA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327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268F1C" w14:textId="4FD8C63A" w:rsidR="00D2336B" w:rsidRPr="00B44B84" w:rsidRDefault="000243DF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REGISTRATIONS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4CDF9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2B7DF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78BAD0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7A49B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6A358A" w14:textId="4A9B3C8A" w:rsidR="00D2336B" w:rsidRPr="00B44B84" w:rsidRDefault="00D2336B" w:rsidP="0092283A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12,40</w:t>
            </w:r>
            <w:r w:rsidR="0092283A">
              <w:rPr>
                <w:sz w:val="16"/>
                <w:szCs w:val="16"/>
                <w:lang w:bidi="ar-SA"/>
              </w:rPr>
              <w:t>7</w:t>
            </w:r>
            <w:r w:rsidRPr="00B44B84">
              <w:rPr>
                <w:sz w:val="16"/>
                <w:szCs w:val="16"/>
                <w:lang w:bidi="ar-SA"/>
              </w:rPr>
              <w:t>,</w:t>
            </w:r>
            <w:r w:rsidR="0092283A">
              <w:rPr>
                <w:sz w:val="16"/>
                <w:szCs w:val="16"/>
                <w:lang w:bidi="ar-SA"/>
              </w:rPr>
              <w:t>805</w:t>
            </w:r>
            <w:r w:rsidRPr="00B44B84">
              <w:rPr>
                <w:sz w:val="16"/>
                <w:szCs w:val="16"/>
                <w:lang w:bidi="ar-SA"/>
              </w:rPr>
              <w:t>.</w:t>
            </w:r>
            <w:r w:rsidR="0092283A">
              <w:rPr>
                <w:sz w:val="16"/>
                <w:szCs w:val="16"/>
                <w:lang w:bidi="ar-SA"/>
              </w:rPr>
              <w:t>21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94BCFB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22DED3" w14:textId="15B867B0" w:rsidR="00D2336B" w:rsidRPr="00B44B84" w:rsidRDefault="00D2336B" w:rsidP="0092283A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12,40</w:t>
            </w:r>
            <w:r w:rsidR="0092283A">
              <w:rPr>
                <w:sz w:val="16"/>
                <w:szCs w:val="16"/>
                <w:lang w:bidi="ar-SA"/>
              </w:rPr>
              <w:t>7</w:t>
            </w:r>
            <w:r w:rsidRPr="00B44B84">
              <w:rPr>
                <w:sz w:val="16"/>
                <w:szCs w:val="16"/>
                <w:lang w:bidi="ar-SA"/>
              </w:rPr>
              <w:t>,</w:t>
            </w:r>
            <w:r w:rsidR="0092283A">
              <w:rPr>
                <w:sz w:val="16"/>
                <w:szCs w:val="16"/>
                <w:lang w:bidi="ar-SA"/>
              </w:rPr>
              <w:t>80</w:t>
            </w:r>
            <w:r w:rsidRPr="00B44B84">
              <w:rPr>
                <w:sz w:val="16"/>
                <w:szCs w:val="16"/>
                <w:lang w:bidi="ar-SA"/>
              </w:rPr>
              <w:t>5.</w:t>
            </w:r>
            <w:r w:rsidR="0092283A">
              <w:rPr>
                <w:sz w:val="16"/>
                <w:szCs w:val="16"/>
                <w:lang w:bidi="ar-SA"/>
              </w:rPr>
              <w:t>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AFF0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AC40BB4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4EC9B9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9DAEE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4B8E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A9F2F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DA21D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509BC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35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751282" w14:textId="03CD3656" w:rsidR="00D2336B" w:rsidRPr="00B44B84" w:rsidRDefault="000243DF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EVALUATIONS</w:t>
            </w: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53F0A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44E27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B0728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05267E9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D2F64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3F5EC2" w14:textId="3D7BF79F" w:rsidR="00D2336B" w:rsidRPr="00B44B84" w:rsidRDefault="00D2336B" w:rsidP="0092283A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,03</w:t>
            </w:r>
            <w:r w:rsidR="0092283A">
              <w:rPr>
                <w:sz w:val="16"/>
                <w:szCs w:val="16"/>
                <w:lang w:bidi="ar-SA"/>
              </w:rPr>
              <w:t>6</w:t>
            </w:r>
            <w:r w:rsidR="00684E13">
              <w:rPr>
                <w:sz w:val="16"/>
                <w:szCs w:val="16"/>
                <w:lang w:bidi="ar-SA"/>
              </w:rPr>
              <w:t>,</w:t>
            </w:r>
            <w:r w:rsidR="0092283A">
              <w:rPr>
                <w:sz w:val="16"/>
                <w:szCs w:val="16"/>
                <w:lang w:bidi="ar-SA"/>
              </w:rPr>
              <w:t>656</w:t>
            </w:r>
            <w:r w:rsidR="00716102">
              <w:rPr>
                <w:sz w:val="16"/>
                <w:szCs w:val="16"/>
                <w:lang w:bidi="ar-SA"/>
              </w:rPr>
              <w:t>.</w:t>
            </w:r>
            <w:r w:rsidR="0092283A">
              <w:rPr>
                <w:sz w:val="16"/>
                <w:szCs w:val="16"/>
                <w:lang w:bidi="ar-SA"/>
              </w:rPr>
              <w:t>64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230535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8B75BB" w14:textId="100B0054" w:rsidR="00D2336B" w:rsidRPr="00B44B84" w:rsidRDefault="00D2336B" w:rsidP="0092283A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,03</w:t>
            </w:r>
            <w:r w:rsidR="0092283A">
              <w:rPr>
                <w:sz w:val="16"/>
                <w:szCs w:val="16"/>
                <w:lang w:bidi="ar-SA"/>
              </w:rPr>
              <w:t>6</w:t>
            </w:r>
            <w:r w:rsidR="007933D5">
              <w:rPr>
                <w:sz w:val="16"/>
                <w:szCs w:val="16"/>
                <w:lang w:bidi="ar-SA"/>
              </w:rPr>
              <w:t>,</w:t>
            </w:r>
            <w:r w:rsidR="0092283A">
              <w:rPr>
                <w:sz w:val="16"/>
                <w:szCs w:val="16"/>
                <w:lang w:bidi="ar-SA"/>
              </w:rPr>
              <w:t>65</w:t>
            </w:r>
            <w:r w:rsidR="00716102">
              <w:rPr>
                <w:sz w:val="16"/>
                <w:szCs w:val="16"/>
                <w:lang w:bidi="ar-SA"/>
              </w:rPr>
              <w:t>6.</w:t>
            </w:r>
            <w:r w:rsidR="0092283A">
              <w:rPr>
                <w:sz w:val="16"/>
                <w:szCs w:val="16"/>
                <w:lang w:bidi="ar-SA"/>
              </w:rPr>
              <w:t>6</w:t>
            </w:r>
            <w:r w:rsidR="00716102">
              <w:rPr>
                <w:sz w:val="16"/>
                <w:szCs w:val="16"/>
                <w:lang w:bidi="ar-SA"/>
              </w:rPr>
              <w:t>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30589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B8F9067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01A041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6DA95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07472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3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40778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01</w:t>
            </w: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358AD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1B76E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327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AD42E1" w14:textId="03521ECE" w:rsidR="00D2336B" w:rsidRPr="00B44B84" w:rsidRDefault="000243DF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ADMINISTRATION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EB7CB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D580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5AC781B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C88D5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E33B77" w14:textId="2B290ED8" w:rsidR="00D2336B" w:rsidRPr="00B44B84" w:rsidRDefault="00D2336B" w:rsidP="00D2336B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,99</w:t>
            </w:r>
            <w:r>
              <w:rPr>
                <w:sz w:val="16"/>
                <w:szCs w:val="16"/>
                <w:lang w:bidi="ar-SA"/>
              </w:rPr>
              <w:t>5</w:t>
            </w:r>
            <w:r w:rsidRPr="00B44B84">
              <w:rPr>
                <w:sz w:val="16"/>
                <w:szCs w:val="16"/>
                <w:lang w:bidi="ar-SA"/>
              </w:rPr>
              <w:t>,</w:t>
            </w:r>
            <w:r>
              <w:rPr>
                <w:sz w:val="16"/>
                <w:szCs w:val="16"/>
                <w:lang w:bidi="ar-SA"/>
              </w:rPr>
              <w:t>632.10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6D1D8B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134B1D" w14:textId="53CD07DE" w:rsidR="00D2336B" w:rsidRPr="00B44B84" w:rsidRDefault="00D2336B" w:rsidP="00D2336B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2,99</w:t>
            </w:r>
            <w:r>
              <w:rPr>
                <w:sz w:val="16"/>
                <w:szCs w:val="16"/>
                <w:lang w:bidi="ar-SA"/>
              </w:rPr>
              <w:t>5</w:t>
            </w:r>
            <w:r w:rsidRPr="00B44B84">
              <w:rPr>
                <w:sz w:val="16"/>
                <w:szCs w:val="16"/>
                <w:lang w:bidi="ar-SA"/>
              </w:rPr>
              <w:t>,</w:t>
            </w:r>
            <w:r>
              <w:rPr>
                <w:sz w:val="16"/>
                <w:szCs w:val="16"/>
                <w:lang w:bidi="ar-SA"/>
              </w:rPr>
              <w:t>632.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358DD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254F842A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A39FB4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32968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C5A69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3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94B7E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02</w:t>
            </w: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60434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02E31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873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D009A7" w14:textId="6727D585" w:rsidR="00D2336B" w:rsidRPr="00B44B84" w:rsidRDefault="000243DF" w:rsidP="003069AA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DISTRIBUTED ADMINISTRATION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0F535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2" w:type="dxa"/>
            <w:gridSpan w:val="3"/>
          </w:tcPr>
          <w:p w14:paraId="34FDEED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BFFEE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A2AD20" w14:textId="77777777" w:rsidR="00D2336B" w:rsidRPr="00B44B84" w:rsidRDefault="00D2336B" w:rsidP="00D2336B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2,99</w:t>
            </w:r>
            <w:r>
              <w:rPr>
                <w:sz w:val="16"/>
                <w:szCs w:val="16"/>
                <w:lang w:bidi="ar-SA"/>
              </w:rPr>
              <w:t>5</w:t>
            </w:r>
            <w:r w:rsidRPr="00B44B84">
              <w:rPr>
                <w:sz w:val="16"/>
                <w:szCs w:val="16"/>
                <w:lang w:bidi="ar-SA"/>
              </w:rPr>
              <w:t>,</w:t>
            </w:r>
            <w:r>
              <w:rPr>
                <w:sz w:val="16"/>
                <w:szCs w:val="16"/>
                <w:lang w:bidi="ar-SA"/>
              </w:rPr>
              <w:t>632.10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D869DC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61F077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2,99</w:t>
            </w:r>
            <w:r>
              <w:rPr>
                <w:sz w:val="16"/>
                <w:szCs w:val="16"/>
                <w:lang w:bidi="ar-SA"/>
              </w:rPr>
              <w:t>5,632.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52F36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3ECCE531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8E1460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B08DE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40A77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99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65643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C144C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77664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327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9A5953" w14:textId="51120F5A" w:rsidR="00D2336B" w:rsidRPr="00B44B84" w:rsidRDefault="000243DF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CLEARING ACCOUNT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61A83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7ED80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6032C8D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504F8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06C873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10,967,098.95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44D3A5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78421F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10,967,098.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8D8FA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6C13337" w14:textId="77777777" w:rsidTr="00912825">
        <w:trPr>
          <w:trHeight w:val="2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815560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B5362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EADCF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2CD4E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F0EA4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58746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760EF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2A315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B3B53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3CCEE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D9994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4ED934B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C761A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FA77C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D29A0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6D203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78E3A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EA21529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D68066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08A47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9A5A2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81336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9CE65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3D196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046C0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B1C3D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B3649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26483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 xml:space="preserve"> 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AC9C7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20FBC6E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09F91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A690A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08E6B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88827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0172E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402ED60C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128881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0BA91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90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61896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1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E01B6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888E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DAE10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327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F8B1BA" w14:textId="76621F3B" w:rsidR="00D2336B" w:rsidRPr="00B44B84" w:rsidRDefault="000243DF" w:rsidP="000243DF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REIMBURSEMENTS TO</w:t>
            </w:r>
            <w:r w:rsidR="00D2336B">
              <w:rPr>
                <w:sz w:val="16"/>
                <w:szCs w:val="16"/>
                <w:lang w:bidi="ar-SA"/>
              </w:rPr>
              <w:t xml:space="preserve"> P</w:t>
            </w:r>
            <w:r>
              <w:rPr>
                <w:sz w:val="16"/>
                <w:szCs w:val="16"/>
                <w:lang w:bidi="ar-SA"/>
              </w:rPr>
              <w:t>G</w:t>
            </w:r>
            <w:r w:rsidR="00D2336B">
              <w:rPr>
                <w:sz w:val="16"/>
                <w:szCs w:val="16"/>
                <w:lang w:bidi="ar-SA"/>
              </w:rPr>
              <w:t>.10-</w:t>
            </w:r>
            <w:r>
              <w:rPr>
                <w:sz w:val="16"/>
                <w:szCs w:val="16"/>
                <w:lang w:bidi="ar-SA"/>
              </w:rPr>
              <w:t>REGISTRATIONS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C6E5A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65945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5" w:type="dxa"/>
          </w:tcPr>
          <w:p w14:paraId="6EF8581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44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587B0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bottom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5752540" w14:textId="0B4535D0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-1,109</w:t>
            </w:r>
            <w:r w:rsidR="007933D5">
              <w:rPr>
                <w:sz w:val="16"/>
                <w:szCs w:val="16"/>
                <w:lang w:bidi="ar-SA"/>
              </w:rPr>
              <w:t>,</w:t>
            </w:r>
            <w:r>
              <w:rPr>
                <w:sz w:val="16"/>
                <w:szCs w:val="16"/>
                <w:lang w:bidi="ar-SA"/>
              </w:rPr>
              <w:t>100.00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A22A9F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bottom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EDF5EE5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-1,109,100.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483BE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5FE145A9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D66EF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6CB79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90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B702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20</w:t>
            </w: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89B25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305C67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9BCEB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873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575778" w14:textId="05EFFF93" w:rsidR="00D2336B" w:rsidRDefault="000243DF" w:rsidP="000243DF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REIMBURSEMENTS TO</w:t>
            </w:r>
            <w:r w:rsidR="00D2336B">
              <w:rPr>
                <w:sz w:val="16"/>
                <w:szCs w:val="16"/>
                <w:lang w:bidi="ar-SA"/>
              </w:rPr>
              <w:t xml:space="preserve"> P</w:t>
            </w:r>
            <w:r>
              <w:rPr>
                <w:sz w:val="16"/>
                <w:szCs w:val="16"/>
                <w:lang w:bidi="ar-SA"/>
              </w:rPr>
              <w:t>G</w:t>
            </w:r>
            <w:r w:rsidR="00D2336B">
              <w:rPr>
                <w:sz w:val="16"/>
                <w:szCs w:val="16"/>
                <w:lang w:bidi="ar-SA"/>
              </w:rPr>
              <w:t>.20-</w:t>
            </w:r>
            <w:r>
              <w:rPr>
                <w:sz w:val="16"/>
                <w:szCs w:val="16"/>
                <w:lang w:bidi="ar-SA"/>
              </w:rPr>
              <w:t>EVALUATIONS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C3678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2" w:type="dxa"/>
            <w:gridSpan w:val="3"/>
          </w:tcPr>
          <w:p w14:paraId="4F67136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5F8E0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D8DDA4" w14:textId="72CC930C" w:rsidR="00D2336B" w:rsidRPr="00B44B84" w:rsidRDefault="00D2336B" w:rsidP="0094319B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-</w:t>
            </w:r>
            <w:r w:rsidR="0094319B">
              <w:rPr>
                <w:sz w:val="16"/>
                <w:szCs w:val="16"/>
                <w:lang w:bidi="ar-SA"/>
              </w:rPr>
              <w:t>672</w:t>
            </w:r>
            <w:r>
              <w:rPr>
                <w:sz w:val="16"/>
                <w:szCs w:val="16"/>
                <w:lang w:bidi="ar-SA"/>
              </w:rPr>
              <w:t>,</w:t>
            </w:r>
            <w:r w:rsidR="0094319B">
              <w:rPr>
                <w:sz w:val="16"/>
                <w:szCs w:val="16"/>
                <w:lang w:bidi="ar-SA"/>
              </w:rPr>
              <w:t>5</w:t>
            </w:r>
            <w:r>
              <w:rPr>
                <w:sz w:val="16"/>
                <w:szCs w:val="16"/>
                <w:lang w:bidi="ar-SA"/>
              </w:rPr>
              <w:t>00.01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6BBA569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C575E7" w14:textId="783920EB" w:rsidR="00D2336B" w:rsidRDefault="00D2336B" w:rsidP="0094319B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-</w:t>
            </w:r>
            <w:r w:rsidR="0094319B">
              <w:rPr>
                <w:sz w:val="16"/>
                <w:szCs w:val="16"/>
                <w:lang w:bidi="ar-SA"/>
              </w:rPr>
              <w:t>672</w:t>
            </w:r>
            <w:r>
              <w:rPr>
                <w:sz w:val="16"/>
                <w:szCs w:val="16"/>
                <w:lang w:bidi="ar-SA"/>
              </w:rPr>
              <w:t>,</w:t>
            </w:r>
            <w:r w:rsidR="0094319B">
              <w:rPr>
                <w:sz w:val="16"/>
                <w:szCs w:val="16"/>
                <w:lang w:bidi="ar-SA"/>
              </w:rPr>
              <w:t>5</w:t>
            </w:r>
            <w:r>
              <w:rPr>
                <w:sz w:val="16"/>
                <w:szCs w:val="16"/>
                <w:lang w:bidi="ar-SA"/>
              </w:rPr>
              <w:t>00.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48E0B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</w:tr>
      <w:tr w:rsidR="00912825" w:rsidRPr="00B44B84" w14:paraId="66A3CE8C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3A504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27164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9</w:t>
            </w:r>
            <w:r>
              <w:rPr>
                <w:sz w:val="16"/>
                <w:szCs w:val="16"/>
                <w:lang w:bidi="ar-SA"/>
              </w:rPr>
              <w:t>6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8F65A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3AD3A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D6019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089F0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873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C8C154" w14:textId="4B17B3EB" w:rsidR="00D2336B" w:rsidRPr="00B44B84" w:rsidRDefault="000243DF" w:rsidP="000243DF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STATE COMPENSATION</w:t>
            </w:r>
            <w:r w:rsidR="00D2336B">
              <w:rPr>
                <w:sz w:val="16"/>
                <w:szCs w:val="16"/>
                <w:lang w:bidi="ar-SA"/>
              </w:rPr>
              <w:t xml:space="preserve"> </w:t>
            </w:r>
            <w:r>
              <w:rPr>
                <w:sz w:val="16"/>
                <w:szCs w:val="16"/>
                <w:lang w:bidi="ar-SA"/>
              </w:rPr>
              <w:t>INSURANCE FUND DEPOSIT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AD96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2" w:type="dxa"/>
            <w:gridSpan w:val="3"/>
          </w:tcPr>
          <w:p w14:paraId="6D7EDD6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01D68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909000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F1335B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4BFE5B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69A9C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60538C1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37D02A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39A60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97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A38BB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350E7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79545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A51DF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327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7A70F4" w14:textId="5EA10D4D" w:rsidR="00D2336B" w:rsidRPr="00B44B84" w:rsidRDefault="000243DF" w:rsidP="007D3CD7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REVOLVING FUND ADVANCE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4C28A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BFF9E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77E353C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120E7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C22AA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EBE5D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DD75C0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500,000.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FAF7E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1BD6F640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5F03CE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21B87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98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ADD99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821A9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43533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DB896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873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33A90F" w14:textId="5259DC69" w:rsidR="00D2336B" w:rsidRPr="00B44B84" w:rsidRDefault="000243DF" w:rsidP="000243DF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ADVANCE TO SERVICE REVOLVING FUND</w:t>
            </w:r>
            <w:r w:rsidR="00D2336B" w:rsidRPr="00B44B84">
              <w:rPr>
                <w:sz w:val="16"/>
                <w:szCs w:val="16"/>
                <w:lang w:bidi="ar-SA"/>
              </w:rPr>
              <w:t xml:space="preserve"> </w:t>
            </w:r>
            <w:r>
              <w:rPr>
                <w:sz w:val="16"/>
                <w:szCs w:val="16"/>
                <w:lang w:bidi="ar-SA"/>
              </w:rPr>
              <w:t>OTHER SERVICES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E9807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2" w:type="dxa"/>
            <w:gridSpan w:val="3"/>
          </w:tcPr>
          <w:p w14:paraId="61F20AC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9555C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0998E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3C94D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25CBCD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0841F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0C6BD596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B1A91A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B1189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99</w:t>
            </w: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096A5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42684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A6196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290FB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4873" w:type="dxa"/>
            <w:gridSpan w:val="4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4D632E" w14:textId="5D89D008" w:rsidR="00D2336B" w:rsidRPr="00B44B84" w:rsidRDefault="000243DF" w:rsidP="00FC1C5E">
            <w:pPr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ADVANCE TO SERVICE REVOIVING FUND</w:t>
            </w:r>
            <w:r w:rsidR="00D2336B" w:rsidRPr="00B44B84">
              <w:rPr>
                <w:sz w:val="16"/>
                <w:szCs w:val="16"/>
                <w:lang w:bidi="ar-SA"/>
              </w:rPr>
              <w:t xml:space="preserve"> - P</w:t>
            </w:r>
            <w:r w:rsidR="00FC1C5E">
              <w:rPr>
                <w:sz w:val="16"/>
                <w:szCs w:val="16"/>
                <w:lang w:bidi="ar-SA"/>
              </w:rPr>
              <w:t>RINTING</w:t>
            </w: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E2CB6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2" w:type="dxa"/>
            <w:gridSpan w:val="3"/>
          </w:tcPr>
          <w:p w14:paraId="0CA30E3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64D99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FCB45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9EA3A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F90CC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6C9A6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777C1200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ED8B26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FFF85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E7CD2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B6CC4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C6A71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04F02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7DD6F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ADAB6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95AC8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0827D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ECF51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4E833D9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DF63B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0209D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D41A36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2675C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80C7C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19498D80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CB7080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A7CAE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20934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</w:tcPr>
          <w:p w14:paraId="6CBEF8E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188" w:type="dxa"/>
            <w:gridSpan w:val="1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60E97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PENDING BUDGET REVISIONS/ALLOCATION ORDERS/EXECUTIVE ORDERS</w:t>
            </w:r>
          </w:p>
        </w:tc>
        <w:tc>
          <w:tcPr>
            <w:tcW w:w="21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E9C28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D809A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F76BB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EC24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6663FD1D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C61522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25849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5C09B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ECA2A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294C0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5623B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A63E9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BCF0EB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731F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94A01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CEB92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1CA1A72C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96F79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A4FC9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7B61E2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single" w:sz="12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66FA6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A169C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401A7688" w14:textId="77777777" w:rsidTr="00912825">
        <w:trPr>
          <w:trHeight w:val="212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F22B1C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6CA86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6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84C84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71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048F21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3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F3D36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03194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15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ED650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5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48914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9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FA60A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TOTAL</w:t>
            </w:r>
          </w:p>
        </w:tc>
        <w:tc>
          <w:tcPr>
            <w:tcW w:w="54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5ADD49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16" w:type="dxa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E7DB3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3" w:type="dxa"/>
          </w:tcPr>
          <w:p w14:paraId="31D282F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F6EA6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21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8ABBB1" w14:textId="6C954B0E" w:rsidR="00D2336B" w:rsidRPr="00B44B84" w:rsidRDefault="00716102" w:rsidP="000351E0">
            <w:pPr>
              <w:jc w:val="right"/>
              <w:rPr>
                <w:sz w:val="16"/>
                <w:szCs w:val="16"/>
                <w:lang w:bidi="ar-SA"/>
              </w:rPr>
            </w:pPr>
            <w:r>
              <w:rPr>
                <w:sz w:val="16"/>
                <w:szCs w:val="16"/>
                <w:lang w:bidi="ar-SA"/>
              </w:rPr>
              <w:t>3</w:t>
            </w:r>
            <w:r w:rsidR="000351E0">
              <w:rPr>
                <w:sz w:val="16"/>
                <w:szCs w:val="16"/>
                <w:lang w:bidi="ar-SA"/>
              </w:rPr>
              <w:t>7</w:t>
            </w:r>
            <w:r>
              <w:rPr>
                <w:sz w:val="16"/>
                <w:szCs w:val="16"/>
                <w:lang w:bidi="ar-SA"/>
              </w:rPr>
              <w:t>,9</w:t>
            </w:r>
            <w:r w:rsidR="000351E0">
              <w:rPr>
                <w:sz w:val="16"/>
                <w:szCs w:val="16"/>
                <w:lang w:bidi="ar-SA"/>
              </w:rPr>
              <w:t>07</w:t>
            </w:r>
            <w:r>
              <w:rPr>
                <w:sz w:val="16"/>
                <w:szCs w:val="16"/>
                <w:lang w:bidi="ar-SA"/>
              </w:rPr>
              <w:t>,</w:t>
            </w:r>
            <w:r w:rsidR="000351E0">
              <w:rPr>
                <w:sz w:val="16"/>
                <w:szCs w:val="16"/>
                <w:lang w:bidi="ar-SA"/>
              </w:rPr>
              <w:t>996</w:t>
            </w:r>
            <w:r>
              <w:rPr>
                <w:sz w:val="16"/>
                <w:szCs w:val="16"/>
                <w:lang w:bidi="ar-SA"/>
              </w:rPr>
              <w:t>.</w:t>
            </w:r>
            <w:r w:rsidR="000351E0">
              <w:rPr>
                <w:sz w:val="16"/>
                <w:szCs w:val="16"/>
                <w:lang w:bidi="ar-SA"/>
              </w:rPr>
              <w:t>51</w:t>
            </w:r>
          </w:p>
        </w:tc>
        <w:tc>
          <w:tcPr>
            <w:tcW w:w="279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4F6C82" w14:textId="77777777" w:rsidR="00D2336B" w:rsidRPr="00B44B84" w:rsidRDefault="00D2336B" w:rsidP="007D3CD7">
            <w:pPr>
              <w:jc w:val="right"/>
              <w:rPr>
                <w:sz w:val="16"/>
                <w:szCs w:val="16"/>
                <w:lang w:bidi="ar-SA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02B70E" w14:textId="038CFFF4" w:rsidR="00D2336B" w:rsidRPr="00B44B84" w:rsidRDefault="00D2336B" w:rsidP="00716102">
            <w:pPr>
              <w:ind w:hanging="18"/>
              <w:jc w:val="right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-</w:t>
            </w:r>
            <w:r w:rsidR="00716102">
              <w:rPr>
                <w:sz w:val="16"/>
                <w:szCs w:val="16"/>
                <w:lang w:bidi="ar-SA"/>
              </w:rPr>
              <w:t>90,769.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35696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  <w:tr w:rsidR="00912825" w:rsidRPr="00B44B84" w14:paraId="1B4B6DD8" w14:textId="77777777" w:rsidTr="00912825">
        <w:trPr>
          <w:trHeight w:val="138"/>
          <w:tblHeader/>
        </w:trPr>
        <w:tc>
          <w:tcPr>
            <w:tcW w:w="306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4203AA" w14:textId="77777777" w:rsidR="00D2336B" w:rsidRPr="00B44B84" w:rsidRDefault="00D2336B" w:rsidP="007D3CD7">
            <w:pPr>
              <w:ind w:left="-42"/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937CCE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66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27C1D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43B770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E0F9DD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2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DE534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2D82EA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0426B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3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4E474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110785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316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5A510F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7E47AD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</w:p>
        </w:tc>
        <w:tc>
          <w:tcPr>
            <w:tcW w:w="321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8CA57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133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8755B4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27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EFBC06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1992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0CFFA8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B8A2D3" w14:textId="77777777" w:rsidR="00D2336B" w:rsidRPr="00B44B84" w:rsidRDefault="00D2336B" w:rsidP="007D3CD7">
            <w:pPr>
              <w:rPr>
                <w:sz w:val="16"/>
                <w:szCs w:val="16"/>
                <w:lang w:bidi="ar-SA"/>
              </w:rPr>
            </w:pPr>
            <w:r w:rsidRPr="00B44B84">
              <w:rPr>
                <w:sz w:val="16"/>
                <w:szCs w:val="16"/>
                <w:lang w:bidi="ar-SA"/>
              </w:rPr>
              <w:t> </w:t>
            </w:r>
          </w:p>
        </w:tc>
      </w:tr>
    </w:tbl>
    <w:p w14:paraId="37C1AE3E" w14:textId="77777777" w:rsidR="00686667" w:rsidRPr="00230B8B" w:rsidRDefault="00686667" w:rsidP="005958E5">
      <w:pPr>
        <w:rPr>
          <w:rFonts w:ascii="Arial" w:hAnsi="Arial" w:cs="Arial"/>
        </w:rPr>
      </w:pPr>
    </w:p>
    <w:sectPr w:rsidR="00686667" w:rsidRPr="00230B8B" w:rsidSect="005958E5">
      <w:type w:val="continuous"/>
      <w:pgSz w:w="15840" w:h="12240" w:orient="landscape" w:code="1"/>
      <w:pgMar w:top="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1A590" w14:textId="77777777" w:rsidR="007D3CD7" w:rsidRDefault="007D3CD7">
      <w:r>
        <w:separator/>
      </w:r>
    </w:p>
  </w:endnote>
  <w:endnote w:type="continuationSeparator" w:id="0">
    <w:p w14:paraId="084C7570" w14:textId="77777777" w:rsidR="007D3CD7" w:rsidRDefault="007D3CD7">
      <w:r>
        <w:continuationSeparator/>
      </w:r>
    </w:p>
  </w:endnote>
  <w:endnote w:type="continuationNotice" w:id="1">
    <w:p w14:paraId="1A3C6041" w14:textId="77777777" w:rsidR="00FE3E11" w:rsidRDefault="00FE3E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39EC57" w14:textId="77777777" w:rsidR="007D3CD7" w:rsidRDefault="007D3CD7">
      <w:r>
        <w:separator/>
      </w:r>
    </w:p>
  </w:footnote>
  <w:footnote w:type="continuationSeparator" w:id="0">
    <w:p w14:paraId="42DC965F" w14:textId="77777777" w:rsidR="007D3CD7" w:rsidRDefault="007D3CD7">
      <w:r>
        <w:continuationSeparator/>
      </w:r>
    </w:p>
  </w:footnote>
  <w:footnote w:type="continuationNotice" w:id="1">
    <w:p w14:paraId="0E4ABB80" w14:textId="77777777" w:rsidR="00FE3E11" w:rsidRDefault="00FE3E1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YwtbQ0MDEyMTNV0lEKTi0uzszPAykwNq4FAAGmueAtAAAA"/>
  </w:docVars>
  <w:rsids>
    <w:rsidRoot w:val="00D2336B"/>
    <w:rsid w:val="00013ED8"/>
    <w:rsid w:val="00016D3A"/>
    <w:rsid w:val="000243DF"/>
    <w:rsid w:val="00027745"/>
    <w:rsid w:val="00033923"/>
    <w:rsid w:val="000351E0"/>
    <w:rsid w:val="00036F60"/>
    <w:rsid w:val="00040CFF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4A1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843F9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1C97"/>
    <w:rsid w:val="002F3CEE"/>
    <w:rsid w:val="002F42D8"/>
    <w:rsid w:val="002F706B"/>
    <w:rsid w:val="00304E75"/>
    <w:rsid w:val="003069AA"/>
    <w:rsid w:val="003078C0"/>
    <w:rsid w:val="003125BF"/>
    <w:rsid w:val="003141CC"/>
    <w:rsid w:val="00320F0F"/>
    <w:rsid w:val="003249E1"/>
    <w:rsid w:val="00330695"/>
    <w:rsid w:val="00331C7D"/>
    <w:rsid w:val="00336299"/>
    <w:rsid w:val="00343804"/>
    <w:rsid w:val="00352F27"/>
    <w:rsid w:val="00364857"/>
    <w:rsid w:val="003654D7"/>
    <w:rsid w:val="003749B9"/>
    <w:rsid w:val="00376F87"/>
    <w:rsid w:val="00381BEE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C482D"/>
    <w:rsid w:val="003D21C4"/>
    <w:rsid w:val="003D5048"/>
    <w:rsid w:val="003D5AEA"/>
    <w:rsid w:val="003F3193"/>
    <w:rsid w:val="003F3291"/>
    <w:rsid w:val="0040109B"/>
    <w:rsid w:val="00401233"/>
    <w:rsid w:val="0040187E"/>
    <w:rsid w:val="004100AF"/>
    <w:rsid w:val="00412EE4"/>
    <w:rsid w:val="00420225"/>
    <w:rsid w:val="00420805"/>
    <w:rsid w:val="004221B8"/>
    <w:rsid w:val="00425526"/>
    <w:rsid w:val="00425E48"/>
    <w:rsid w:val="00427D26"/>
    <w:rsid w:val="00430371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37A44"/>
    <w:rsid w:val="00543507"/>
    <w:rsid w:val="00545134"/>
    <w:rsid w:val="00547A92"/>
    <w:rsid w:val="00553702"/>
    <w:rsid w:val="005538B8"/>
    <w:rsid w:val="0055793D"/>
    <w:rsid w:val="00560403"/>
    <w:rsid w:val="00564FE5"/>
    <w:rsid w:val="0056570D"/>
    <w:rsid w:val="00566490"/>
    <w:rsid w:val="00567A9B"/>
    <w:rsid w:val="00570194"/>
    <w:rsid w:val="0057081B"/>
    <w:rsid w:val="00572A5D"/>
    <w:rsid w:val="005829E0"/>
    <w:rsid w:val="00591D5A"/>
    <w:rsid w:val="005958E5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6BCC"/>
    <w:rsid w:val="005E7CEC"/>
    <w:rsid w:val="005F199E"/>
    <w:rsid w:val="005F4252"/>
    <w:rsid w:val="005F629E"/>
    <w:rsid w:val="006039F1"/>
    <w:rsid w:val="00605DF6"/>
    <w:rsid w:val="006077D0"/>
    <w:rsid w:val="00610168"/>
    <w:rsid w:val="00610622"/>
    <w:rsid w:val="00613254"/>
    <w:rsid w:val="00616165"/>
    <w:rsid w:val="00630F6B"/>
    <w:rsid w:val="00631ED4"/>
    <w:rsid w:val="00633D64"/>
    <w:rsid w:val="00636391"/>
    <w:rsid w:val="006459F3"/>
    <w:rsid w:val="00645DAB"/>
    <w:rsid w:val="00652DBE"/>
    <w:rsid w:val="00655B45"/>
    <w:rsid w:val="0065701C"/>
    <w:rsid w:val="006636F4"/>
    <w:rsid w:val="00670E43"/>
    <w:rsid w:val="0067754C"/>
    <w:rsid w:val="00681977"/>
    <w:rsid w:val="00684E13"/>
    <w:rsid w:val="006865A8"/>
    <w:rsid w:val="00686667"/>
    <w:rsid w:val="00687EA7"/>
    <w:rsid w:val="006956AB"/>
    <w:rsid w:val="006A48D7"/>
    <w:rsid w:val="006A6FBC"/>
    <w:rsid w:val="006B3AA6"/>
    <w:rsid w:val="006B3C54"/>
    <w:rsid w:val="006C1793"/>
    <w:rsid w:val="006C299B"/>
    <w:rsid w:val="006C479F"/>
    <w:rsid w:val="006C483F"/>
    <w:rsid w:val="006C5B48"/>
    <w:rsid w:val="006D0F07"/>
    <w:rsid w:val="006D1629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6102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667CF"/>
    <w:rsid w:val="00772D27"/>
    <w:rsid w:val="00787261"/>
    <w:rsid w:val="00792574"/>
    <w:rsid w:val="007933D5"/>
    <w:rsid w:val="007A3370"/>
    <w:rsid w:val="007A38C6"/>
    <w:rsid w:val="007A71C9"/>
    <w:rsid w:val="007B494A"/>
    <w:rsid w:val="007D37B4"/>
    <w:rsid w:val="007D3CD7"/>
    <w:rsid w:val="007E0804"/>
    <w:rsid w:val="007E192C"/>
    <w:rsid w:val="007E29B1"/>
    <w:rsid w:val="007E49D4"/>
    <w:rsid w:val="007F0CC4"/>
    <w:rsid w:val="007F65BD"/>
    <w:rsid w:val="008037E4"/>
    <w:rsid w:val="008103B2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087C"/>
    <w:rsid w:val="00872002"/>
    <w:rsid w:val="008836EA"/>
    <w:rsid w:val="00884B7D"/>
    <w:rsid w:val="008873D7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537A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2825"/>
    <w:rsid w:val="00916D07"/>
    <w:rsid w:val="00917325"/>
    <w:rsid w:val="0092122B"/>
    <w:rsid w:val="0092279C"/>
    <w:rsid w:val="0092283A"/>
    <w:rsid w:val="00923777"/>
    <w:rsid w:val="00934A63"/>
    <w:rsid w:val="00935026"/>
    <w:rsid w:val="00941AC5"/>
    <w:rsid w:val="0094319B"/>
    <w:rsid w:val="009439F7"/>
    <w:rsid w:val="009444A7"/>
    <w:rsid w:val="00956B10"/>
    <w:rsid w:val="00966173"/>
    <w:rsid w:val="0097079B"/>
    <w:rsid w:val="00971778"/>
    <w:rsid w:val="00974473"/>
    <w:rsid w:val="00977D3C"/>
    <w:rsid w:val="0098397A"/>
    <w:rsid w:val="009951BB"/>
    <w:rsid w:val="00997F4C"/>
    <w:rsid w:val="009A03B5"/>
    <w:rsid w:val="009A1F5E"/>
    <w:rsid w:val="009C6B31"/>
    <w:rsid w:val="009C7444"/>
    <w:rsid w:val="009D0670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151E"/>
    <w:rsid w:val="00A75EFD"/>
    <w:rsid w:val="00A8090C"/>
    <w:rsid w:val="00A8216A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45B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C48A6"/>
    <w:rsid w:val="00BD1C48"/>
    <w:rsid w:val="00BD4075"/>
    <w:rsid w:val="00BD57FA"/>
    <w:rsid w:val="00BE6945"/>
    <w:rsid w:val="00C01128"/>
    <w:rsid w:val="00C02D42"/>
    <w:rsid w:val="00C0702E"/>
    <w:rsid w:val="00C12226"/>
    <w:rsid w:val="00C134C5"/>
    <w:rsid w:val="00C176EA"/>
    <w:rsid w:val="00C22F2A"/>
    <w:rsid w:val="00C27BDF"/>
    <w:rsid w:val="00C31E9B"/>
    <w:rsid w:val="00C40A68"/>
    <w:rsid w:val="00C4207F"/>
    <w:rsid w:val="00C43F8F"/>
    <w:rsid w:val="00C4418B"/>
    <w:rsid w:val="00C4428C"/>
    <w:rsid w:val="00C57E3F"/>
    <w:rsid w:val="00C720E0"/>
    <w:rsid w:val="00C72665"/>
    <w:rsid w:val="00C72ABC"/>
    <w:rsid w:val="00C74417"/>
    <w:rsid w:val="00C9432E"/>
    <w:rsid w:val="00CA00FC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36B"/>
    <w:rsid w:val="00D319C0"/>
    <w:rsid w:val="00D32302"/>
    <w:rsid w:val="00D55594"/>
    <w:rsid w:val="00D6356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A0E3F"/>
    <w:rsid w:val="00DB0BA2"/>
    <w:rsid w:val="00DB68A6"/>
    <w:rsid w:val="00DB72DA"/>
    <w:rsid w:val="00DC3652"/>
    <w:rsid w:val="00DE1F09"/>
    <w:rsid w:val="00DE759D"/>
    <w:rsid w:val="00DE7FF5"/>
    <w:rsid w:val="00DF30CB"/>
    <w:rsid w:val="00DF5689"/>
    <w:rsid w:val="00E001B2"/>
    <w:rsid w:val="00E012FC"/>
    <w:rsid w:val="00E02160"/>
    <w:rsid w:val="00E11BA8"/>
    <w:rsid w:val="00E173DE"/>
    <w:rsid w:val="00E20731"/>
    <w:rsid w:val="00E24381"/>
    <w:rsid w:val="00E3030D"/>
    <w:rsid w:val="00E3086A"/>
    <w:rsid w:val="00E327DA"/>
    <w:rsid w:val="00E37E55"/>
    <w:rsid w:val="00E41F4F"/>
    <w:rsid w:val="00E42003"/>
    <w:rsid w:val="00E4432C"/>
    <w:rsid w:val="00E46285"/>
    <w:rsid w:val="00E523F0"/>
    <w:rsid w:val="00E53070"/>
    <w:rsid w:val="00E547CE"/>
    <w:rsid w:val="00E61EAB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1DB9"/>
    <w:rsid w:val="00ED575D"/>
    <w:rsid w:val="00ED7942"/>
    <w:rsid w:val="00EE6887"/>
    <w:rsid w:val="00EE70CB"/>
    <w:rsid w:val="00EF3343"/>
    <w:rsid w:val="00EF3DFC"/>
    <w:rsid w:val="00EF4922"/>
    <w:rsid w:val="00EF7543"/>
    <w:rsid w:val="00F01348"/>
    <w:rsid w:val="00F02CFA"/>
    <w:rsid w:val="00F10874"/>
    <w:rsid w:val="00F13E1A"/>
    <w:rsid w:val="00F14899"/>
    <w:rsid w:val="00F22CDC"/>
    <w:rsid w:val="00F23B66"/>
    <w:rsid w:val="00F250E2"/>
    <w:rsid w:val="00F274B5"/>
    <w:rsid w:val="00F304EA"/>
    <w:rsid w:val="00F31D9C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1C5E"/>
    <w:rsid w:val="00FC7367"/>
    <w:rsid w:val="00FD7011"/>
    <w:rsid w:val="00FE3128"/>
    <w:rsid w:val="00FE3E11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7440710D"/>
  <w15:chartTrackingRefBased/>
  <w15:docId w15:val="{30F63CB2-C207-44EA-8A1F-90518E7A7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2336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D1D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D1D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D1DB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1D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1DB9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7151E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4</Value>
    </SAM_x0020_Section>
    <AttachDocument_2 xmlns="b24e17e3-5d86-4bea-9473-335b7dd7a04f">
      <Value>256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800414-ED4F-4626-B158-C11BEB628ABB}">
  <ds:schemaRefs>
    <ds:schemaRef ds:uri="http://purl.org/dc/terms/"/>
    <ds:schemaRef ds:uri="http://schemas.microsoft.com/office/2006/documentManagement/types"/>
    <ds:schemaRef ds:uri="a990e26a-9768-426f-ade5-29013b5c54ef"/>
    <ds:schemaRef ds:uri="b24e17e3-5d86-4bea-9473-335b7dd7a04f"/>
    <ds:schemaRef ds:uri="http://purl.org/dc/elements/1.1/"/>
    <ds:schemaRef ds:uri="http://schemas.microsoft.com/office/infopath/2007/PartnerControls"/>
    <ds:schemaRef ds:uri="5699e12c-c882-40e3-967c-7b580c2b8008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924404-DC9F-40B7-83EC-985C21B802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F1ECEB-FD3E-4BA5-AFB5-B9B12A3201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A4275F-EA8C-4875-A899-F1B7C4173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9</TotalTime>
  <Pages>1</Pages>
  <Words>175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, Winnie</dc:creator>
  <cp:keywords/>
  <dc:description/>
  <cp:lastModifiedBy>Ofurio, Moses</cp:lastModifiedBy>
  <cp:revision>18</cp:revision>
  <cp:lastPrinted>2004-11-15T20:06:00Z</cp:lastPrinted>
  <dcterms:created xsi:type="dcterms:W3CDTF">2022-04-22T20:40:00Z</dcterms:created>
  <dcterms:modified xsi:type="dcterms:W3CDTF">2022-07-05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